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A5EAF6" w14:textId="5397FABC" w:rsidR="00132BEB" w:rsidRDefault="00132BEB">
      <w:r>
        <w:t xml:space="preserve">Note: </w:t>
      </w:r>
      <w:bookmarkStart w:id="0" w:name="_GoBack"/>
      <w:bookmarkEnd w:id="0"/>
      <w:r>
        <w:t xml:space="preserve">Below are the results obtained for the dataset with doing any pre-processing activity. </w:t>
      </w:r>
    </w:p>
    <w:p w14:paraId="0ED3723D" w14:textId="77777777" w:rsidR="00132BEB" w:rsidRDefault="00132BEB"/>
    <w:p w14:paraId="5E45E75C" w14:textId="4F33BC81" w:rsidR="00F878F6" w:rsidRDefault="004745FD">
      <w:r>
        <w:t>Rules 5:</w:t>
      </w:r>
    </w:p>
    <w:p w14:paraId="7F1A3E7D" w14:textId="77777777" w:rsidR="004745FD" w:rsidRDefault="004745FD" w:rsidP="004745FD">
      <w:r>
        <w:t>Apriori</w:t>
      </w:r>
    </w:p>
    <w:p w14:paraId="2CDC4F67" w14:textId="77777777" w:rsidR="004745FD" w:rsidRDefault="004745FD" w:rsidP="004745FD">
      <w:r>
        <w:t>=======</w:t>
      </w:r>
    </w:p>
    <w:p w14:paraId="1ADEDDFD" w14:textId="77777777" w:rsidR="004745FD" w:rsidRDefault="004745FD" w:rsidP="004745FD"/>
    <w:p w14:paraId="72F6F5E5" w14:textId="77777777" w:rsidR="004745FD" w:rsidRDefault="004745FD" w:rsidP="004745FD">
      <w:r>
        <w:t>Minimum support: 0.9 (960634 instances)</w:t>
      </w:r>
    </w:p>
    <w:p w14:paraId="07443ADF" w14:textId="77777777" w:rsidR="004745FD" w:rsidRDefault="004745FD" w:rsidP="004745FD">
      <w:r>
        <w:t>Minimum metric &lt;confidence&gt;: 0.9</w:t>
      </w:r>
    </w:p>
    <w:p w14:paraId="5F93270B" w14:textId="77777777" w:rsidR="004745FD" w:rsidRDefault="004745FD" w:rsidP="004745FD">
      <w:r>
        <w:t>Number of cycles performed: 2</w:t>
      </w:r>
    </w:p>
    <w:p w14:paraId="2B4DCD61" w14:textId="77777777" w:rsidR="004745FD" w:rsidRDefault="004745FD" w:rsidP="004745FD"/>
    <w:p w14:paraId="62CCC9CB" w14:textId="77777777" w:rsidR="004745FD" w:rsidRDefault="004745FD" w:rsidP="004745FD">
      <w:r>
        <w:t>Generated sets of large itemsets:</w:t>
      </w:r>
    </w:p>
    <w:p w14:paraId="65665C7E" w14:textId="77777777" w:rsidR="004745FD" w:rsidRDefault="004745FD" w:rsidP="004745FD"/>
    <w:p w14:paraId="22F72F42" w14:textId="77777777" w:rsidR="004745FD" w:rsidRDefault="004745FD" w:rsidP="004745FD">
      <w:r>
        <w:t xml:space="preserve">Size of set of large itemsets </w:t>
      </w:r>
      <w:proofErr w:type="gramStart"/>
      <w:r>
        <w:t>L(</w:t>
      </w:r>
      <w:proofErr w:type="gramEnd"/>
      <w:r>
        <w:t>1): 3</w:t>
      </w:r>
    </w:p>
    <w:p w14:paraId="7FDCB683" w14:textId="77777777" w:rsidR="004745FD" w:rsidRDefault="004745FD" w:rsidP="004745FD"/>
    <w:p w14:paraId="5152C0FE" w14:textId="77777777" w:rsidR="004745FD" w:rsidRDefault="004745FD" w:rsidP="004745FD">
      <w:r>
        <w:t xml:space="preserve">Size of set of large itemsets </w:t>
      </w:r>
      <w:proofErr w:type="gramStart"/>
      <w:r>
        <w:t>L(</w:t>
      </w:r>
      <w:proofErr w:type="gramEnd"/>
      <w:r>
        <w:t>2): 3</w:t>
      </w:r>
    </w:p>
    <w:p w14:paraId="6EC29E6C" w14:textId="77777777" w:rsidR="004745FD" w:rsidRDefault="004745FD" w:rsidP="004745FD"/>
    <w:p w14:paraId="3B448062" w14:textId="77777777" w:rsidR="004745FD" w:rsidRDefault="004745FD" w:rsidP="004745FD">
      <w:r>
        <w:t xml:space="preserve">Size of set of large itemsets </w:t>
      </w:r>
      <w:proofErr w:type="gramStart"/>
      <w:r>
        <w:t>L(</w:t>
      </w:r>
      <w:proofErr w:type="gramEnd"/>
      <w:r>
        <w:t>3): 1</w:t>
      </w:r>
    </w:p>
    <w:p w14:paraId="4DFDFFD9" w14:textId="77777777" w:rsidR="004745FD" w:rsidRDefault="004745FD" w:rsidP="004745FD"/>
    <w:p w14:paraId="244D1647" w14:textId="77777777" w:rsidR="004745FD" w:rsidRDefault="004745FD" w:rsidP="004745FD">
      <w:r>
        <w:t>Best rules found:</w:t>
      </w:r>
    </w:p>
    <w:p w14:paraId="3C5C7198" w14:textId="77777777" w:rsidR="004745FD" w:rsidRDefault="004745FD" w:rsidP="004745FD"/>
    <w:p w14:paraId="417E98DA" w14:textId="77777777" w:rsidR="004745FD" w:rsidRDefault="004745FD" w:rsidP="004745FD">
      <w:r>
        <w:t>1. Quantity='(0-16199]' Country=United Kingdom 961222 ==&gt; Price='(-7312.18-1944.256]' 961174    &lt;conf:(1)&gt; lift:(1) lev:(0) [83] conv:(2.68)</w:t>
      </w:r>
    </w:p>
    <w:p w14:paraId="30BACBB9" w14:textId="77777777" w:rsidR="004745FD" w:rsidRDefault="004745FD" w:rsidP="004745FD">
      <w:r>
        <w:t>2. Quantity='(0-16199]' 1044418 ==&gt; Price='(-7312.18-1944.256]' 1044356    &lt;conf:(1)&gt; lift:(1) lev:(0) [80] conv:(2.27)</w:t>
      </w:r>
    </w:p>
    <w:p w14:paraId="09263A99" w14:textId="77777777" w:rsidR="004745FD" w:rsidRDefault="004745FD" w:rsidP="004745FD">
      <w:r>
        <w:t>3. Country=United Kingdom 981330 ==&gt; Price='(-7312.18-1944.256]' 981212    &lt;conf:(1)&gt; lift:(1) lev:(0) [16] conv:(1.13)</w:t>
      </w:r>
    </w:p>
    <w:p w14:paraId="1AA2B083" w14:textId="77777777" w:rsidR="004745FD" w:rsidRDefault="004745FD" w:rsidP="004745FD">
      <w:r>
        <w:t>4. Price='(-7312.18-1944.256]' Country=United Kingdom 981212 ==&gt; Quantity='(0-16199]' 961174    &lt;conf:(0.98)&gt; lift:(1) lev:(0) [1062] conv:(1.05)</w:t>
      </w:r>
    </w:p>
    <w:p w14:paraId="3AC99215" w14:textId="1B9C265F" w:rsidR="004745FD" w:rsidRDefault="004745FD" w:rsidP="004745FD">
      <w:r>
        <w:t>5. Country=United Kingdom 981330 ==&gt; Quantity='(0-16199]' 961222    &lt;conf:(0.98)&gt; lift:(1) lev:(0) [994] conv:(1.05)</w:t>
      </w:r>
    </w:p>
    <w:p w14:paraId="5078CC13" w14:textId="4539CC45" w:rsidR="004745FD" w:rsidRDefault="004745FD" w:rsidP="004745FD"/>
    <w:p w14:paraId="555E44F6" w14:textId="26E09A4C" w:rsidR="004745FD" w:rsidRDefault="004745FD" w:rsidP="004745FD">
      <w:r>
        <w:rPr>
          <w:noProof/>
        </w:rPr>
        <w:drawing>
          <wp:inline distT="0" distB="0" distL="0" distR="0" wp14:anchorId="065DE713" wp14:editId="5F359D4E">
            <wp:extent cx="5943600" cy="23012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01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8C0ABD" w14:textId="1AE215C7" w:rsidR="004745FD" w:rsidRDefault="004745FD" w:rsidP="004745FD"/>
    <w:p w14:paraId="6E6A4650" w14:textId="19CFD3A5" w:rsidR="004745FD" w:rsidRDefault="004745FD" w:rsidP="004745FD">
      <w:r>
        <w:rPr>
          <w:noProof/>
        </w:rPr>
        <w:drawing>
          <wp:inline distT="0" distB="0" distL="0" distR="0" wp14:anchorId="373BE887" wp14:editId="3428BC62">
            <wp:extent cx="5943600" cy="37033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03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A22DC8" w14:textId="77777777" w:rsidR="004745FD" w:rsidRDefault="004745FD" w:rsidP="004745FD"/>
    <w:p w14:paraId="54F724D3" w14:textId="59C31C49" w:rsidR="004745FD" w:rsidRDefault="004745FD" w:rsidP="004745FD">
      <w:pPr>
        <w:rPr>
          <w:b/>
          <w:bCs/>
        </w:rPr>
      </w:pPr>
      <w:r w:rsidRPr="004745FD">
        <w:rPr>
          <w:b/>
          <w:bCs/>
        </w:rPr>
        <w:t>Rule 10:</w:t>
      </w:r>
    </w:p>
    <w:p w14:paraId="3B0DC198" w14:textId="77777777" w:rsidR="004745FD" w:rsidRPr="004745FD" w:rsidRDefault="004745FD" w:rsidP="004745FD">
      <w:r w:rsidRPr="004745FD">
        <w:t>Minimum support: 0.9 (960634 instances)</w:t>
      </w:r>
    </w:p>
    <w:p w14:paraId="19C8C33B" w14:textId="77777777" w:rsidR="004745FD" w:rsidRPr="004745FD" w:rsidRDefault="004745FD" w:rsidP="004745FD">
      <w:r w:rsidRPr="004745FD">
        <w:t>Minimum metric &lt;confidence&gt;: 0.9</w:t>
      </w:r>
    </w:p>
    <w:p w14:paraId="45F66E33" w14:textId="77777777" w:rsidR="004745FD" w:rsidRPr="004745FD" w:rsidRDefault="004745FD" w:rsidP="004745FD">
      <w:r w:rsidRPr="004745FD">
        <w:t>Number of cycles performed: 2</w:t>
      </w:r>
    </w:p>
    <w:p w14:paraId="19EE641C" w14:textId="77777777" w:rsidR="004745FD" w:rsidRPr="004745FD" w:rsidRDefault="004745FD" w:rsidP="004745FD"/>
    <w:p w14:paraId="698347E2" w14:textId="77777777" w:rsidR="004745FD" w:rsidRPr="004745FD" w:rsidRDefault="004745FD" w:rsidP="004745FD">
      <w:r w:rsidRPr="004745FD">
        <w:t>Generated sets of large itemsets:</w:t>
      </w:r>
    </w:p>
    <w:p w14:paraId="6C698E67" w14:textId="77777777" w:rsidR="004745FD" w:rsidRPr="004745FD" w:rsidRDefault="004745FD" w:rsidP="004745FD"/>
    <w:p w14:paraId="2888F570" w14:textId="77777777" w:rsidR="004745FD" w:rsidRPr="004745FD" w:rsidRDefault="004745FD" w:rsidP="004745FD">
      <w:r w:rsidRPr="004745FD">
        <w:t xml:space="preserve">Size of set of large itemsets </w:t>
      </w:r>
      <w:proofErr w:type="gramStart"/>
      <w:r w:rsidRPr="004745FD">
        <w:t>L(</w:t>
      </w:r>
      <w:proofErr w:type="gramEnd"/>
      <w:r w:rsidRPr="004745FD">
        <w:t>1): 3</w:t>
      </w:r>
    </w:p>
    <w:p w14:paraId="293C9272" w14:textId="77777777" w:rsidR="004745FD" w:rsidRPr="004745FD" w:rsidRDefault="004745FD" w:rsidP="004745FD"/>
    <w:p w14:paraId="13CAE134" w14:textId="77777777" w:rsidR="004745FD" w:rsidRPr="004745FD" w:rsidRDefault="004745FD" w:rsidP="004745FD">
      <w:r w:rsidRPr="004745FD">
        <w:t xml:space="preserve">Size of set of large itemsets </w:t>
      </w:r>
      <w:proofErr w:type="gramStart"/>
      <w:r w:rsidRPr="004745FD">
        <w:t>L(</w:t>
      </w:r>
      <w:proofErr w:type="gramEnd"/>
      <w:r w:rsidRPr="004745FD">
        <w:t>2): 3</w:t>
      </w:r>
    </w:p>
    <w:p w14:paraId="692E4DCC" w14:textId="77777777" w:rsidR="004745FD" w:rsidRPr="004745FD" w:rsidRDefault="004745FD" w:rsidP="004745FD"/>
    <w:p w14:paraId="306B7702" w14:textId="77777777" w:rsidR="004745FD" w:rsidRPr="004745FD" w:rsidRDefault="004745FD" w:rsidP="004745FD">
      <w:r w:rsidRPr="004745FD">
        <w:t xml:space="preserve">Size of set of large itemsets </w:t>
      </w:r>
      <w:proofErr w:type="gramStart"/>
      <w:r w:rsidRPr="004745FD">
        <w:t>L(</w:t>
      </w:r>
      <w:proofErr w:type="gramEnd"/>
      <w:r w:rsidRPr="004745FD">
        <w:t>3): 1</w:t>
      </w:r>
    </w:p>
    <w:p w14:paraId="25C150C9" w14:textId="77777777" w:rsidR="004745FD" w:rsidRPr="004745FD" w:rsidRDefault="004745FD" w:rsidP="004745FD"/>
    <w:p w14:paraId="0444E652" w14:textId="77777777" w:rsidR="004745FD" w:rsidRPr="004745FD" w:rsidRDefault="004745FD" w:rsidP="004745FD">
      <w:r w:rsidRPr="004745FD">
        <w:t>Best rules found:</w:t>
      </w:r>
    </w:p>
    <w:p w14:paraId="62448D36" w14:textId="77777777" w:rsidR="004745FD" w:rsidRPr="004745FD" w:rsidRDefault="004745FD" w:rsidP="004745FD"/>
    <w:p w14:paraId="7AEA3E02" w14:textId="77777777" w:rsidR="004745FD" w:rsidRPr="004745FD" w:rsidRDefault="004745FD" w:rsidP="004745FD">
      <w:r w:rsidRPr="004745FD">
        <w:t xml:space="preserve"> 1. Quantity='(0-16199]' Country=United Kingdom 961222 ==&gt; Price='(-7312.18-1944.256]' 961174    &lt;conf:(1)&gt; lift:(1) lev:(0) [83] conv:(2.68)</w:t>
      </w:r>
    </w:p>
    <w:p w14:paraId="0759DA6D" w14:textId="77777777" w:rsidR="004745FD" w:rsidRPr="004745FD" w:rsidRDefault="004745FD" w:rsidP="004745FD">
      <w:r w:rsidRPr="004745FD">
        <w:t xml:space="preserve"> 2. Quantity='(0-16199]' 1044418 ==&gt; Price='(-7312.18-1944.256]' 1044356    &lt;conf:(1)&gt; lift:(1) lev:(0) [80] conv:(2.27)</w:t>
      </w:r>
    </w:p>
    <w:p w14:paraId="1D1D3947" w14:textId="77777777" w:rsidR="004745FD" w:rsidRPr="004745FD" w:rsidRDefault="004745FD" w:rsidP="004745FD">
      <w:r w:rsidRPr="004745FD">
        <w:t xml:space="preserve"> 3. Country=United Kingdom 981330 ==&gt; Price='(-7312.18-1944.256]' 981212    &lt;conf:(1)&gt; lift:(1) lev:(0) [16] conv:(1.13)</w:t>
      </w:r>
    </w:p>
    <w:p w14:paraId="052B1CAF" w14:textId="77777777" w:rsidR="004745FD" w:rsidRPr="004745FD" w:rsidRDefault="004745FD" w:rsidP="004745FD">
      <w:r w:rsidRPr="004745FD">
        <w:t xml:space="preserve"> 4. Price='(-7312.18-1944.256]' Country=United Kingdom 981212 ==&gt; Quantity='(0-16199]' 961174    &lt;conf:(0.98)&gt; lift:(1) lev:(0) [1062] conv:(1.05)</w:t>
      </w:r>
    </w:p>
    <w:p w14:paraId="61F8086A" w14:textId="77777777" w:rsidR="004745FD" w:rsidRPr="004745FD" w:rsidRDefault="004745FD" w:rsidP="004745FD">
      <w:r w:rsidRPr="004745FD">
        <w:t xml:space="preserve"> 5. Country=United Kingdom 981330 ==&gt; Quantity='(0-16199]' 961222    &lt;conf:(0.98)&gt; lift:(1) lev:(0) [994] conv:(1.05)</w:t>
      </w:r>
    </w:p>
    <w:p w14:paraId="0367B61C" w14:textId="77777777" w:rsidR="004745FD" w:rsidRPr="004745FD" w:rsidRDefault="004745FD" w:rsidP="004745FD">
      <w:r w:rsidRPr="004745FD">
        <w:t xml:space="preserve"> 6. Country=United Kingdom 981330 ==&gt; Quantity='(0-16199]' Price='(-7312.18-1944.256]' 961174    &lt;conf:(0.98)&gt; lift:(1) lev:(0) [1003] conv:(1.05)</w:t>
      </w:r>
    </w:p>
    <w:p w14:paraId="3CC1FD5B" w14:textId="77777777" w:rsidR="004745FD" w:rsidRPr="004745FD" w:rsidRDefault="004745FD" w:rsidP="004745FD">
      <w:r w:rsidRPr="004745FD">
        <w:t xml:space="preserve"> 7. Price='(-7312.18-1944.256]' 1067225 ==&gt; Quantity='(0-16199]' 1044356    &lt;conf:(0.98)&gt; lift:(1) lev:(0) [80] conv:(1)</w:t>
      </w:r>
    </w:p>
    <w:p w14:paraId="792153D6" w14:textId="77777777" w:rsidR="004745FD" w:rsidRPr="004745FD" w:rsidRDefault="004745FD" w:rsidP="004745FD">
      <w:r w:rsidRPr="004745FD">
        <w:t xml:space="preserve"> 8. Quantity='(0-16199]' Price='(-7312.18-1944.256]' 1044356 ==&gt; Country=United Kingdom 961174    &lt;conf:(0.92)&gt; lift:(1) lev:(0) [1003] conv:(1.01)</w:t>
      </w:r>
    </w:p>
    <w:p w14:paraId="0E9A3966" w14:textId="77777777" w:rsidR="004745FD" w:rsidRPr="004745FD" w:rsidRDefault="004745FD" w:rsidP="004745FD">
      <w:r w:rsidRPr="004745FD">
        <w:t xml:space="preserve"> 9. Quantity='(0-16199]' 1044418 ==&gt; Country=United Kingdom 961222    &lt;conf:(0.92)&gt; lift:(1) lev:(0) [994] conv:(1.01)</w:t>
      </w:r>
    </w:p>
    <w:p w14:paraId="2D20F310" w14:textId="752D4818" w:rsidR="004745FD" w:rsidRDefault="004745FD" w:rsidP="004745FD">
      <w:r w:rsidRPr="004745FD">
        <w:t>10. Quantity='(0-16199]' 1044418 ==&gt; Price='(-7312.18-1944.256]' Country=United Kingdom 961174    &lt;conf:(0.92)&gt; lift:(1) lev:(0) [1062] conv:(1.01)</w:t>
      </w:r>
    </w:p>
    <w:p w14:paraId="6533B36F" w14:textId="3C29C3CD" w:rsidR="004745FD" w:rsidRDefault="004745FD" w:rsidP="004745FD">
      <w:r>
        <w:rPr>
          <w:noProof/>
        </w:rPr>
        <w:lastRenderedPageBreak/>
        <w:drawing>
          <wp:inline distT="0" distB="0" distL="0" distR="0" wp14:anchorId="3BE4C822" wp14:editId="7359193A">
            <wp:extent cx="5943600" cy="257302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73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496185" w14:textId="7F4DDA80" w:rsidR="004745FD" w:rsidRDefault="004745FD" w:rsidP="004745FD"/>
    <w:p w14:paraId="68C46FB0" w14:textId="437E1994" w:rsidR="004745FD" w:rsidRDefault="004745FD" w:rsidP="004745FD">
      <w:r>
        <w:rPr>
          <w:noProof/>
        </w:rPr>
        <w:drawing>
          <wp:inline distT="0" distB="0" distL="0" distR="0" wp14:anchorId="4E3D1172" wp14:editId="4E30DC3E">
            <wp:extent cx="5943600" cy="328231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82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A8218C" w14:textId="726D8C97" w:rsidR="004745FD" w:rsidRDefault="004745FD" w:rsidP="004745FD"/>
    <w:p w14:paraId="6FB78453" w14:textId="403FE79F" w:rsidR="004745FD" w:rsidRDefault="004745FD" w:rsidP="004745FD">
      <w:pPr>
        <w:rPr>
          <w:b/>
          <w:bCs/>
        </w:rPr>
      </w:pPr>
      <w:r w:rsidRPr="004745FD">
        <w:rPr>
          <w:b/>
          <w:bCs/>
        </w:rPr>
        <w:t xml:space="preserve">Rule </w:t>
      </w:r>
      <w:r w:rsidR="006108F5">
        <w:rPr>
          <w:b/>
          <w:bCs/>
        </w:rPr>
        <w:t>20</w:t>
      </w:r>
      <w:r w:rsidRPr="004745FD">
        <w:rPr>
          <w:b/>
          <w:bCs/>
        </w:rPr>
        <w:t>:</w:t>
      </w:r>
    </w:p>
    <w:p w14:paraId="1DE9F46C" w14:textId="77777777" w:rsidR="006108F5" w:rsidRPr="006108F5" w:rsidRDefault="006108F5" w:rsidP="006108F5">
      <w:pPr>
        <w:rPr>
          <w:b/>
          <w:bCs/>
        </w:rPr>
      </w:pPr>
      <w:r w:rsidRPr="006108F5">
        <w:rPr>
          <w:b/>
          <w:bCs/>
        </w:rPr>
        <w:t>Apriori</w:t>
      </w:r>
    </w:p>
    <w:p w14:paraId="3352A1E9" w14:textId="77777777" w:rsidR="006108F5" w:rsidRPr="006108F5" w:rsidRDefault="006108F5" w:rsidP="006108F5">
      <w:pPr>
        <w:rPr>
          <w:b/>
          <w:bCs/>
        </w:rPr>
      </w:pPr>
      <w:r w:rsidRPr="006108F5">
        <w:rPr>
          <w:b/>
          <w:bCs/>
        </w:rPr>
        <w:t>=======</w:t>
      </w:r>
    </w:p>
    <w:p w14:paraId="041A36D9" w14:textId="77777777" w:rsidR="006108F5" w:rsidRPr="006108F5" w:rsidRDefault="006108F5" w:rsidP="006108F5">
      <w:pPr>
        <w:rPr>
          <w:b/>
          <w:bCs/>
        </w:rPr>
      </w:pPr>
    </w:p>
    <w:p w14:paraId="7CB6D614" w14:textId="77777777" w:rsidR="006108F5" w:rsidRPr="006108F5" w:rsidRDefault="006108F5" w:rsidP="006108F5">
      <w:r w:rsidRPr="006108F5">
        <w:t>Minimum support: 0.1 (106737 instances)</w:t>
      </w:r>
    </w:p>
    <w:p w14:paraId="0D3FC6C3" w14:textId="77777777" w:rsidR="006108F5" w:rsidRPr="006108F5" w:rsidRDefault="006108F5" w:rsidP="006108F5">
      <w:r w:rsidRPr="006108F5">
        <w:lastRenderedPageBreak/>
        <w:t>Minimum metric &lt;confidence&gt;: 0.9</w:t>
      </w:r>
    </w:p>
    <w:p w14:paraId="62B8E64D" w14:textId="77777777" w:rsidR="006108F5" w:rsidRPr="006108F5" w:rsidRDefault="006108F5" w:rsidP="006108F5">
      <w:r w:rsidRPr="006108F5">
        <w:t>Number of cycles performed: 18</w:t>
      </w:r>
    </w:p>
    <w:p w14:paraId="6A681267" w14:textId="77777777" w:rsidR="006108F5" w:rsidRPr="006108F5" w:rsidRDefault="006108F5" w:rsidP="006108F5"/>
    <w:p w14:paraId="3596F1FB" w14:textId="77777777" w:rsidR="006108F5" w:rsidRPr="006108F5" w:rsidRDefault="006108F5" w:rsidP="006108F5">
      <w:r w:rsidRPr="006108F5">
        <w:t>Generated sets of large itemsets:</w:t>
      </w:r>
    </w:p>
    <w:p w14:paraId="7ACDE79F" w14:textId="77777777" w:rsidR="006108F5" w:rsidRPr="006108F5" w:rsidRDefault="006108F5" w:rsidP="006108F5"/>
    <w:p w14:paraId="483BBCDE" w14:textId="77777777" w:rsidR="006108F5" w:rsidRPr="006108F5" w:rsidRDefault="006108F5" w:rsidP="006108F5">
      <w:r w:rsidRPr="006108F5">
        <w:t xml:space="preserve">Size of set of large itemsets </w:t>
      </w:r>
      <w:proofErr w:type="gramStart"/>
      <w:r w:rsidRPr="006108F5">
        <w:t>L(</w:t>
      </w:r>
      <w:proofErr w:type="gramEnd"/>
      <w:r w:rsidRPr="006108F5">
        <w:t>1): 3</w:t>
      </w:r>
    </w:p>
    <w:p w14:paraId="36C95F19" w14:textId="77777777" w:rsidR="006108F5" w:rsidRPr="006108F5" w:rsidRDefault="006108F5" w:rsidP="006108F5"/>
    <w:p w14:paraId="665222BD" w14:textId="77777777" w:rsidR="006108F5" w:rsidRPr="006108F5" w:rsidRDefault="006108F5" w:rsidP="006108F5">
      <w:r w:rsidRPr="006108F5">
        <w:t xml:space="preserve">Size of set of large itemsets </w:t>
      </w:r>
      <w:proofErr w:type="gramStart"/>
      <w:r w:rsidRPr="006108F5">
        <w:t>L(</w:t>
      </w:r>
      <w:proofErr w:type="gramEnd"/>
      <w:r w:rsidRPr="006108F5">
        <w:t>2): 3</w:t>
      </w:r>
    </w:p>
    <w:p w14:paraId="780B92A2" w14:textId="77777777" w:rsidR="006108F5" w:rsidRPr="006108F5" w:rsidRDefault="006108F5" w:rsidP="006108F5"/>
    <w:p w14:paraId="6F055938" w14:textId="77777777" w:rsidR="006108F5" w:rsidRPr="006108F5" w:rsidRDefault="006108F5" w:rsidP="006108F5">
      <w:r w:rsidRPr="006108F5">
        <w:t xml:space="preserve">Size of set of large itemsets </w:t>
      </w:r>
      <w:proofErr w:type="gramStart"/>
      <w:r w:rsidRPr="006108F5">
        <w:t>L(</w:t>
      </w:r>
      <w:proofErr w:type="gramEnd"/>
      <w:r w:rsidRPr="006108F5">
        <w:t>3): 1</w:t>
      </w:r>
    </w:p>
    <w:p w14:paraId="3B3CA9A9" w14:textId="77777777" w:rsidR="006108F5" w:rsidRPr="006108F5" w:rsidRDefault="006108F5" w:rsidP="006108F5"/>
    <w:p w14:paraId="21459D07" w14:textId="77777777" w:rsidR="006108F5" w:rsidRPr="006108F5" w:rsidRDefault="006108F5" w:rsidP="006108F5">
      <w:r w:rsidRPr="006108F5">
        <w:t>Best rules found:</w:t>
      </w:r>
    </w:p>
    <w:p w14:paraId="06A5C6DA" w14:textId="77777777" w:rsidR="006108F5" w:rsidRPr="006108F5" w:rsidRDefault="006108F5" w:rsidP="006108F5"/>
    <w:p w14:paraId="20CA3A3E" w14:textId="77777777" w:rsidR="006108F5" w:rsidRPr="006108F5" w:rsidRDefault="006108F5" w:rsidP="006108F5">
      <w:r w:rsidRPr="006108F5">
        <w:t xml:space="preserve"> 1. Quantity='(0-16199]' Country=United Kingdom 961222 ==&gt; Price='(-7312.18-1944.256]' 961174    &lt;conf:(1)&gt; lift:(1) lev:(0) [83] conv:(2.68)</w:t>
      </w:r>
    </w:p>
    <w:p w14:paraId="092913F9" w14:textId="77777777" w:rsidR="006108F5" w:rsidRPr="006108F5" w:rsidRDefault="006108F5" w:rsidP="006108F5">
      <w:r w:rsidRPr="006108F5">
        <w:t xml:space="preserve"> 2. Quantity='(0-16199]' 1044418 ==&gt; Price='(-7312.18-1944.256]' 1044356    &lt;conf:(1)&gt; lift:(1) lev:(0) [80] conv:(2.27)</w:t>
      </w:r>
    </w:p>
    <w:p w14:paraId="07EFFAD2" w14:textId="77777777" w:rsidR="006108F5" w:rsidRPr="006108F5" w:rsidRDefault="006108F5" w:rsidP="006108F5">
      <w:r w:rsidRPr="006108F5">
        <w:t xml:space="preserve"> 3. Country=United Kingdom 981330 ==&gt; Price='(-7312.18-1944.256]' 981212    &lt;conf:(1)&gt; lift:(1) lev:(0) [16] conv:(1.13)</w:t>
      </w:r>
    </w:p>
    <w:p w14:paraId="1C760915" w14:textId="77777777" w:rsidR="006108F5" w:rsidRPr="006108F5" w:rsidRDefault="006108F5" w:rsidP="006108F5">
      <w:r w:rsidRPr="006108F5">
        <w:t xml:space="preserve"> 4. Price='(-7312.18-1944.256]' Country=United Kingdom 981212 ==&gt; Quantity='(0-16199]' 961174    &lt;conf:(0.98)&gt; lift:(1) lev:(0) [1062] conv:(1.05)</w:t>
      </w:r>
    </w:p>
    <w:p w14:paraId="77472658" w14:textId="77777777" w:rsidR="006108F5" w:rsidRPr="006108F5" w:rsidRDefault="006108F5" w:rsidP="006108F5">
      <w:r w:rsidRPr="006108F5">
        <w:t xml:space="preserve"> 5. Country=United Kingdom 981330 ==&gt; Quantity='(0-16199]' 961222    &lt;conf:(0.98)&gt; lift:(1) lev:(0) [994] conv:(1.05)</w:t>
      </w:r>
    </w:p>
    <w:p w14:paraId="7F96F540" w14:textId="77777777" w:rsidR="006108F5" w:rsidRPr="006108F5" w:rsidRDefault="006108F5" w:rsidP="006108F5">
      <w:r w:rsidRPr="006108F5">
        <w:t xml:space="preserve"> 6. Country=United Kingdom 981330 ==&gt; Quantity='(0-16199]' Price='(-7312.18-1944.256]' 961174    &lt;conf:(0.98)&gt; lift:(1) lev:(0) [1003] conv:(1.05)</w:t>
      </w:r>
    </w:p>
    <w:p w14:paraId="5D4B9F0B" w14:textId="77777777" w:rsidR="006108F5" w:rsidRPr="006108F5" w:rsidRDefault="006108F5" w:rsidP="006108F5">
      <w:r w:rsidRPr="006108F5">
        <w:t xml:space="preserve"> 7. Price='(-7312.18-1944.256]' 1067225 ==&gt; Quantity='(0-16199]' 1044356    &lt;conf:(0.98)&gt; lift:(1) lev:(0) [80] conv:(1)</w:t>
      </w:r>
    </w:p>
    <w:p w14:paraId="39216082" w14:textId="77777777" w:rsidR="006108F5" w:rsidRPr="006108F5" w:rsidRDefault="006108F5" w:rsidP="006108F5">
      <w:r w:rsidRPr="006108F5">
        <w:t xml:space="preserve"> 8. Quantity='(0-16199]' Price='(-7312.18-1944.256]' 1044356 ==&gt; Country=United Kingdom 961174    &lt;conf:(0.92)&gt; lift:(1) lev:(0) [1003] conv:(1.01)</w:t>
      </w:r>
    </w:p>
    <w:p w14:paraId="50802A33" w14:textId="77777777" w:rsidR="006108F5" w:rsidRPr="006108F5" w:rsidRDefault="006108F5" w:rsidP="006108F5">
      <w:r w:rsidRPr="006108F5">
        <w:t xml:space="preserve"> 9. Quantity='(0-16199]' 1044418 ==&gt; Country=United Kingdom 961222    &lt;conf:(0.92)&gt; lift:(1) lev:(0) [994] conv:(1.01)</w:t>
      </w:r>
    </w:p>
    <w:p w14:paraId="5FDFD199" w14:textId="77777777" w:rsidR="006108F5" w:rsidRPr="006108F5" w:rsidRDefault="006108F5" w:rsidP="006108F5">
      <w:r w:rsidRPr="006108F5">
        <w:lastRenderedPageBreak/>
        <w:t>10. Quantity='(0-16199]' 1044418 ==&gt; Price='(-7312.18-1944.256]' Country=United Kingdom 961174    &lt;conf:(0.92)&gt; lift:(1) lev:(0) [1062] conv:(1.01)</w:t>
      </w:r>
    </w:p>
    <w:p w14:paraId="2878CA14" w14:textId="77777777" w:rsidR="006108F5" w:rsidRPr="006108F5" w:rsidRDefault="006108F5" w:rsidP="006108F5">
      <w:r w:rsidRPr="006108F5">
        <w:t>11. Price='(-7312.18-1944.256]' 1067225 ==&gt; Country=United Kingdom 981212    &lt;conf:(0.92)&gt; lift:(1) lev:(0) [16] conv:(1)</w:t>
      </w:r>
    </w:p>
    <w:p w14:paraId="3CED1F88" w14:textId="6FDF7C12" w:rsidR="006108F5" w:rsidRDefault="006108F5" w:rsidP="006108F5">
      <w:r w:rsidRPr="006108F5">
        <w:t>12. Price='(-7312.18-1944.256]' 1067225 ==&gt; Quantity='(0-16199]' Country=United Kingdom 961174    &lt;conf:(0.9)&gt; lift:(1) lev:(0) [83] conv:(1)</w:t>
      </w:r>
    </w:p>
    <w:p w14:paraId="6BA7AC4F" w14:textId="1A8A3096" w:rsidR="006108F5" w:rsidRDefault="006108F5" w:rsidP="006108F5"/>
    <w:p w14:paraId="4276B4E5" w14:textId="5A7874CC" w:rsidR="006108F5" w:rsidRDefault="006108F5" w:rsidP="006108F5">
      <w:r>
        <w:rPr>
          <w:noProof/>
        </w:rPr>
        <w:drawing>
          <wp:inline distT="0" distB="0" distL="0" distR="0" wp14:anchorId="6837203E" wp14:editId="41364817">
            <wp:extent cx="5943600" cy="2563495"/>
            <wp:effectExtent l="0" t="0" r="0" b="825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63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2589CE" w14:textId="76477CB2" w:rsidR="006108F5" w:rsidRDefault="006108F5" w:rsidP="006108F5"/>
    <w:p w14:paraId="2F87A8AF" w14:textId="2D1F7DEB" w:rsidR="006108F5" w:rsidRPr="006108F5" w:rsidRDefault="006108F5" w:rsidP="006108F5">
      <w:r>
        <w:rPr>
          <w:noProof/>
        </w:rPr>
        <w:drawing>
          <wp:inline distT="0" distB="0" distL="0" distR="0" wp14:anchorId="2C2E7CC2" wp14:editId="388E6955">
            <wp:extent cx="5943600" cy="333438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4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A5A1BD" w14:textId="1FE309B4" w:rsidR="006108F5" w:rsidRDefault="00A854EF" w:rsidP="004745FD">
      <w:pPr>
        <w:rPr>
          <w:b/>
          <w:bCs/>
        </w:rPr>
      </w:pPr>
      <w:r>
        <w:rPr>
          <w:b/>
          <w:bCs/>
        </w:rPr>
        <w:lastRenderedPageBreak/>
        <w:t>Rules 15:</w:t>
      </w:r>
    </w:p>
    <w:p w14:paraId="42E0C935" w14:textId="77777777" w:rsidR="00A854EF" w:rsidRDefault="00A854EF" w:rsidP="00A854EF">
      <w:r>
        <w:t>Apriori</w:t>
      </w:r>
    </w:p>
    <w:p w14:paraId="4493CAD9" w14:textId="77777777" w:rsidR="00A854EF" w:rsidRDefault="00A854EF" w:rsidP="00A854EF">
      <w:r>
        <w:t>=======</w:t>
      </w:r>
    </w:p>
    <w:p w14:paraId="74D9C371" w14:textId="77777777" w:rsidR="00A854EF" w:rsidRDefault="00A854EF" w:rsidP="00A854EF"/>
    <w:p w14:paraId="612BB35F" w14:textId="77777777" w:rsidR="00A854EF" w:rsidRDefault="00A854EF" w:rsidP="00A854EF">
      <w:r>
        <w:t>Minimum support: 0.1 (106737 instances)</w:t>
      </w:r>
    </w:p>
    <w:p w14:paraId="648D1DF3" w14:textId="77777777" w:rsidR="00A854EF" w:rsidRDefault="00A854EF" w:rsidP="00A854EF">
      <w:r>
        <w:t>Minimum metric &lt;confidence&gt;: 0.9</w:t>
      </w:r>
    </w:p>
    <w:p w14:paraId="14C2D656" w14:textId="77777777" w:rsidR="00A854EF" w:rsidRDefault="00A854EF" w:rsidP="00A854EF">
      <w:r>
        <w:t>Number of cycles performed: 18</w:t>
      </w:r>
    </w:p>
    <w:p w14:paraId="11A559AB" w14:textId="77777777" w:rsidR="00A854EF" w:rsidRDefault="00A854EF" w:rsidP="00A854EF"/>
    <w:p w14:paraId="0F6D9FFC" w14:textId="77777777" w:rsidR="00A854EF" w:rsidRDefault="00A854EF" w:rsidP="00A854EF">
      <w:r>
        <w:t>Generated sets of large itemsets:</w:t>
      </w:r>
    </w:p>
    <w:p w14:paraId="7B9F361F" w14:textId="77777777" w:rsidR="00A854EF" w:rsidRDefault="00A854EF" w:rsidP="00A854EF"/>
    <w:p w14:paraId="25EC5094" w14:textId="77777777" w:rsidR="00A854EF" w:rsidRDefault="00A854EF" w:rsidP="00A854EF">
      <w:r>
        <w:t xml:space="preserve">Size of set of large itemsets </w:t>
      </w:r>
      <w:proofErr w:type="gramStart"/>
      <w:r>
        <w:t>L(</w:t>
      </w:r>
      <w:proofErr w:type="gramEnd"/>
      <w:r>
        <w:t>1): 3</w:t>
      </w:r>
    </w:p>
    <w:p w14:paraId="75DC076B" w14:textId="77777777" w:rsidR="00A854EF" w:rsidRDefault="00A854EF" w:rsidP="00A854EF"/>
    <w:p w14:paraId="151582EB" w14:textId="77777777" w:rsidR="00A854EF" w:rsidRDefault="00A854EF" w:rsidP="00A854EF">
      <w:r>
        <w:t xml:space="preserve">Size of set of large itemsets </w:t>
      </w:r>
      <w:proofErr w:type="gramStart"/>
      <w:r>
        <w:t>L(</w:t>
      </w:r>
      <w:proofErr w:type="gramEnd"/>
      <w:r>
        <w:t>2): 3</w:t>
      </w:r>
    </w:p>
    <w:p w14:paraId="754C2C56" w14:textId="77777777" w:rsidR="00A854EF" w:rsidRDefault="00A854EF" w:rsidP="00A854EF"/>
    <w:p w14:paraId="064DDD93" w14:textId="77777777" w:rsidR="00A854EF" w:rsidRDefault="00A854EF" w:rsidP="00A854EF">
      <w:r>
        <w:t xml:space="preserve">Size of set of large itemsets </w:t>
      </w:r>
      <w:proofErr w:type="gramStart"/>
      <w:r>
        <w:t>L(</w:t>
      </w:r>
      <w:proofErr w:type="gramEnd"/>
      <w:r>
        <w:t>3): 1</w:t>
      </w:r>
    </w:p>
    <w:p w14:paraId="743A0D77" w14:textId="77777777" w:rsidR="00A854EF" w:rsidRDefault="00A854EF" w:rsidP="00A854EF"/>
    <w:p w14:paraId="72238FDB" w14:textId="77777777" w:rsidR="00A854EF" w:rsidRDefault="00A854EF" w:rsidP="00A854EF">
      <w:r>
        <w:t>Best rules found:</w:t>
      </w:r>
    </w:p>
    <w:p w14:paraId="5952A7B0" w14:textId="77777777" w:rsidR="00A854EF" w:rsidRDefault="00A854EF" w:rsidP="00A854EF"/>
    <w:p w14:paraId="52F7F0C4" w14:textId="77777777" w:rsidR="00A854EF" w:rsidRDefault="00A854EF" w:rsidP="00A854EF">
      <w:r>
        <w:t xml:space="preserve"> 1. Quantity='(0-16199]' Country=United Kingdom 961222 ==&gt; Price='(-7312.18-1944.256]' 961174    &lt;conf:(1)&gt; lift:(1) lev:(0) [83] conv:(2.68)</w:t>
      </w:r>
    </w:p>
    <w:p w14:paraId="0CDC6347" w14:textId="77777777" w:rsidR="00A854EF" w:rsidRDefault="00A854EF" w:rsidP="00A854EF">
      <w:r>
        <w:t xml:space="preserve"> 2. Quantity='(0-16199]' 1044418 ==&gt; Price='(-7312.18-1944.256]' 1044356    &lt;conf:(1)&gt; lift:(1) lev:(0) [80] conv:(2.27)</w:t>
      </w:r>
    </w:p>
    <w:p w14:paraId="7DD9469F" w14:textId="77777777" w:rsidR="00A854EF" w:rsidRDefault="00A854EF" w:rsidP="00A854EF">
      <w:r>
        <w:t xml:space="preserve"> 3. Country=United Kingdom 981330 ==&gt; Price='(-7312.18-1944.256]' 981212    &lt;conf:(1)&gt; lift:(1) lev:(0) [16] conv:(1.13)</w:t>
      </w:r>
    </w:p>
    <w:p w14:paraId="13774BEF" w14:textId="77777777" w:rsidR="00A854EF" w:rsidRDefault="00A854EF" w:rsidP="00A854EF">
      <w:r>
        <w:t xml:space="preserve"> 4. Price='(-7312.18-1944.256]' Country=United Kingdom 981212 ==&gt; Quantity='(0-16199]' 961174    &lt;conf:(0.98)&gt; lift:(1) lev:(0) [1062] conv:(1.05)</w:t>
      </w:r>
    </w:p>
    <w:p w14:paraId="62A8C133" w14:textId="77777777" w:rsidR="00A854EF" w:rsidRDefault="00A854EF" w:rsidP="00A854EF">
      <w:r>
        <w:t xml:space="preserve"> 5. Country=United Kingdom 981330 ==&gt; Quantity='(0-16199]' 961222    &lt;conf:(0.98)&gt; lift:(1) lev:(0) [994] conv:(1.05)</w:t>
      </w:r>
    </w:p>
    <w:p w14:paraId="7F08B643" w14:textId="77777777" w:rsidR="00A854EF" w:rsidRDefault="00A854EF" w:rsidP="00A854EF">
      <w:r>
        <w:t xml:space="preserve"> 6. Country=United Kingdom 981330 ==&gt; Quantity='(0-16199]' Price='(-7312.18-1944.256]' 961174    &lt;conf:(0.98)&gt; lift:(1) lev:(0) [1003] conv:(1.05)</w:t>
      </w:r>
    </w:p>
    <w:p w14:paraId="0C452865" w14:textId="77777777" w:rsidR="00A854EF" w:rsidRDefault="00A854EF" w:rsidP="00A854EF">
      <w:r>
        <w:lastRenderedPageBreak/>
        <w:t xml:space="preserve"> 7. Price='(-7312.18-1944.256]' 1067225 ==&gt; Quantity='(0-16199]' 1044356    &lt;conf:(0.98)&gt; lift:(1) lev:(0) [80] conv:(1)</w:t>
      </w:r>
    </w:p>
    <w:p w14:paraId="542B6E80" w14:textId="77777777" w:rsidR="00A854EF" w:rsidRDefault="00A854EF" w:rsidP="00A854EF">
      <w:r>
        <w:t xml:space="preserve"> 8. Quantity='(0-16199]' Price='(-7312.18-1944.256]' 1044356 ==&gt; Country=United Kingdom 961174    &lt;conf:(0.92)&gt; lift:(1) lev:(0) [1003] conv:(1.01)</w:t>
      </w:r>
    </w:p>
    <w:p w14:paraId="213B0D1A" w14:textId="77777777" w:rsidR="00A854EF" w:rsidRDefault="00A854EF" w:rsidP="00A854EF">
      <w:r>
        <w:t xml:space="preserve"> 9. Quantity='(0-16199]' 1044418 ==&gt; Country=United Kingdom 961222    &lt;conf:(0.92)&gt; lift:(1) lev:(0) [994] conv:(1.01)</w:t>
      </w:r>
    </w:p>
    <w:p w14:paraId="717267CC" w14:textId="77777777" w:rsidR="00A854EF" w:rsidRDefault="00A854EF" w:rsidP="00A854EF">
      <w:r>
        <w:t>10. Quantity='(0-16199]' 1044418 ==&gt; Price='(-7312.18-1944.256]' Country=United Kingdom 961174    &lt;conf:(0.92)&gt; lift:(1) lev:(0) [1062] conv:(1.01)</w:t>
      </w:r>
    </w:p>
    <w:p w14:paraId="4D04F6A5" w14:textId="77777777" w:rsidR="00A854EF" w:rsidRDefault="00A854EF" w:rsidP="00A854EF">
      <w:r>
        <w:t>11. Price='(-7312.18-1944.256]' 1067225 ==&gt; Country=United Kingdom 981212    &lt;conf:(0.92)&gt; lift:(1) lev:(0) [16] conv:(1)</w:t>
      </w:r>
    </w:p>
    <w:p w14:paraId="5276E365" w14:textId="77777777" w:rsidR="00A854EF" w:rsidRDefault="00A854EF" w:rsidP="00A854EF">
      <w:r>
        <w:t>12. Price='(-7312.18-1944.256]' 1067225 ==&gt; Quantity='(0-16199]' Country=United Kingdom 961174    &lt;conf:(0.9)&gt; lift:(1) lev:(0) [83] conv:(1)</w:t>
      </w:r>
    </w:p>
    <w:p w14:paraId="63F804E5" w14:textId="35FE7029" w:rsidR="00A854EF" w:rsidRDefault="00A854EF" w:rsidP="004745FD"/>
    <w:p w14:paraId="7D219FE5" w14:textId="76BC988A" w:rsidR="00A854EF" w:rsidRDefault="00A854EF" w:rsidP="004745FD">
      <w:r>
        <w:rPr>
          <w:noProof/>
        </w:rPr>
        <w:drawing>
          <wp:inline distT="0" distB="0" distL="0" distR="0" wp14:anchorId="64AA8A61" wp14:editId="001D1509">
            <wp:extent cx="5943600" cy="2491740"/>
            <wp:effectExtent l="0" t="0" r="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91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34CEA9" w14:textId="0B20D0A8" w:rsidR="00A854EF" w:rsidRPr="00A854EF" w:rsidRDefault="00A854EF" w:rsidP="004745FD">
      <w:r>
        <w:rPr>
          <w:noProof/>
        </w:rPr>
        <w:lastRenderedPageBreak/>
        <w:drawing>
          <wp:inline distT="0" distB="0" distL="0" distR="0" wp14:anchorId="04F17FB9" wp14:editId="10803EBD">
            <wp:extent cx="5943600" cy="320992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09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641F4F" w14:textId="77777777" w:rsidR="004745FD" w:rsidRPr="004745FD" w:rsidRDefault="004745FD" w:rsidP="004745FD"/>
    <w:p w14:paraId="656C677C" w14:textId="77777777" w:rsidR="004745FD" w:rsidRDefault="004745FD" w:rsidP="004745FD"/>
    <w:sectPr w:rsidR="004745F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2NjExsLSwNDIxMLVQ0lEKTi0uzszPAykwqQUAEdX/BSwAAAA="/>
  </w:docVars>
  <w:rsids>
    <w:rsidRoot w:val="004745FD"/>
    <w:rsid w:val="00132BEB"/>
    <w:rsid w:val="004745FD"/>
    <w:rsid w:val="006108F5"/>
    <w:rsid w:val="00A854EF"/>
    <w:rsid w:val="00F878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095037"/>
  <w15:chartTrackingRefBased/>
  <w15:docId w15:val="{1A2D4A4C-D0CF-4A6A-B815-7F966FEB39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9</Pages>
  <Words>967</Words>
  <Characters>5512</Characters>
  <Application>Microsoft Office Word</Application>
  <DocSecurity>0</DocSecurity>
  <Lines>45</Lines>
  <Paragraphs>12</Paragraphs>
  <ScaleCrop>false</ScaleCrop>
  <Company/>
  <LinksUpToDate>false</LinksUpToDate>
  <CharactersWithSpaces>6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vanth S</dc:creator>
  <cp:keywords/>
  <dc:description/>
  <cp:lastModifiedBy>Revanth S</cp:lastModifiedBy>
  <cp:revision>4</cp:revision>
  <dcterms:created xsi:type="dcterms:W3CDTF">2019-11-27T13:20:00Z</dcterms:created>
  <dcterms:modified xsi:type="dcterms:W3CDTF">2019-12-10T04:56:00Z</dcterms:modified>
</cp:coreProperties>
</file>